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644067" w14:textId="49CA477F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Załącznik </w:t>
      </w:r>
      <w:r w:rsidR="00990E2A">
        <w:rPr>
          <w:rFonts w:asciiTheme="minorHAnsi" w:hAnsiTheme="minorHAnsi" w:cstheme="minorHAnsi"/>
          <w:b/>
          <w:bCs/>
          <w:sz w:val="22"/>
          <w:szCs w:val="22"/>
        </w:rPr>
        <w:t>nr 1</w:t>
      </w:r>
    </w:p>
    <w:p w14:paraId="6A4A161E" w14:textId="77777777" w:rsidR="005571E4" w:rsidRDefault="005571E4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786CBF9A" w14:textId="0180EF89" w:rsidR="00CB152B" w:rsidRPr="00CB152B" w:rsidRDefault="003D5FFF" w:rsidP="00596BFD">
      <w:pPr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CB152B">
        <w:rPr>
          <w:rFonts w:asciiTheme="minorHAnsi" w:hAnsiTheme="minorHAnsi" w:cstheme="minorHAnsi"/>
          <w:b/>
          <w:bCs/>
          <w:sz w:val="22"/>
          <w:szCs w:val="22"/>
        </w:rPr>
        <w:t>Opis przedmiotu zamówienia</w:t>
      </w:r>
      <w:r w:rsidR="00476F6D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="003F622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76F6D" w:rsidRPr="00476F6D">
        <w:rPr>
          <w:rFonts w:asciiTheme="minorHAnsi" w:hAnsiTheme="minorHAnsi" w:cstheme="minorHAnsi"/>
          <w:bCs/>
          <w:sz w:val="22"/>
          <w:szCs w:val="22"/>
        </w:rPr>
        <w:t>Dynamiczna poduszka do ćwicz</w:t>
      </w:r>
      <w:r w:rsidR="0026160D">
        <w:rPr>
          <w:rFonts w:asciiTheme="minorHAnsi" w:hAnsiTheme="minorHAnsi" w:cstheme="minorHAnsi"/>
          <w:bCs/>
          <w:sz w:val="22"/>
          <w:szCs w:val="22"/>
        </w:rPr>
        <w:t xml:space="preserve">eń </w:t>
      </w:r>
      <w:proofErr w:type="spellStart"/>
      <w:r w:rsidR="0026160D">
        <w:rPr>
          <w:rFonts w:asciiTheme="minorHAnsi" w:hAnsiTheme="minorHAnsi" w:cstheme="minorHAnsi"/>
          <w:bCs/>
          <w:sz w:val="22"/>
          <w:szCs w:val="22"/>
        </w:rPr>
        <w:t>Dynapad</w:t>
      </w:r>
      <w:proofErr w:type="spellEnd"/>
      <w:r w:rsidR="0026160D">
        <w:rPr>
          <w:rFonts w:asciiTheme="minorHAnsi" w:hAnsiTheme="minorHAnsi" w:cstheme="minorHAnsi"/>
          <w:bCs/>
          <w:sz w:val="22"/>
          <w:szCs w:val="22"/>
        </w:rPr>
        <w:t xml:space="preserve"> Max + pompka – 2 szt.</w:t>
      </w:r>
      <w:r w:rsidR="00CB152B" w:rsidRPr="00CB152B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2F40251F" w14:textId="77777777" w:rsidR="00CB152B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0EEFC352" w14:textId="1E474574" w:rsidR="00FB31DF" w:rsidRPr="00CB152B" w:rsidRDefault="00CB152B" w:rsidP="00CB152B">
      <w:pPr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CB152B">
        <w:rPr>
          <w:rFonts w:asciiTheme="minorHAnsi" w:hAnsiTheme="minorHAnsi" w:cstheme="minorHAnsi"/>
          <w:b/>
          <w:sz w:val="22"/>
          <w:szCs w:val="22"/>
          <w:u w:val="single"/>
        </w:rPr>
        <w:t>O</w:t>
      </w:r>
      <w:r w:rsidR="00FB31DF" w:rsidRPr="00CB152B">
        <w:rPr>
          <w:rFonts w:asciiTheme="minorHAnsi" w:hAnsiTheme="minorHAnsi" w:cstheme="minorHAnsi"/>
          <w:b/>
          <w:sz w:val="22"/>
          <w:szCs w:val="22"/>
          <w:u w:val="single"/>
        </w:rPr>
        <w:t>feruję:</w:t>
      </w:r>
    </w:p>
    <w:p w14:paraId="67C76DE3" w14:textId="77777777" w:rsidR="00FB31DF" w:rsidRPr="00CB152B" w:rsidRDefault="00FB31DF" w:rsidP="00CB152B">
      <w:pPr>
        <w:tabs>
          <w:tab w:val="righ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Model/typ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7AE43436" w14:textId="3A30D78D" w:rsidR="00FB31DF" w:rsidRPr="00CB152B" w:rsidRDefault="00FB31DF" w:rsidP="00CB152B">
      <w:pPr>
        <w:tabs>
          <w:tab w:val="left" w:leader="dot" w:pos="3686"/>
        </w:tabs>
        <w:rPr>
          <w:rFonts w:asciiTheme="minorHAnsi" w:hAnsiTheme="minorHAnsi" w:cstheme="minorHAnsi"/>
          <w:sz w:val="22"/>
          <w:szCs w:val="22"/>
        </w:rPr>
      </w:pPr>
      <w:r w:rsidRPr="00CB152B">
        <w:rPr>
          <w:rFonts w:asciiTheme="minorHAnsi" w:hAnsiTheme="minorHAnsi" w:cstheme="minorHAnsi"/>
          <w:sz w:val="22"/>
          <w:szCs w:val="22"/>
        </w:rPr>
        <w:t>Producent/kraj</w:t>
      </w:r>
      <w:r w:rsidRPr="00CB152B">
        <w:rPr>
          <w:rFonts w:asciiTheme="minorHAnsi" w:hAnsiTheme="minorHAnsi" w:cstheme="minorHAnsi"/>
          <w:sz w:val="22"/>
          <w:szCs w:val="22"/>
        </w:rPr>
        <w:tab/>
      </w:r>
    </w:p>
    <w:p w14:paraId="1F24D11F" w14:textId="77777777" w:rsidR="00FB31DF" w:rsidRPr="00CB152B" w:rsidRDefault="00FB31DF" w:rsidP="00CB152B">
      <w:pPr>
        <w:rPr>
          <w:rFonts w:asciiTheme="minorHAnsi" w:hAnsiTheme="minorHAnsi" w:cstheme="minorHAnsi"/>
          <w:sz w:val="22"/>
          <w:szCs w:val="22"/>
        </w:rPr>
      </w:pPr>
    </w:p>
    <w:p w14:paraId="6F664A2E" w14:textId="77777777" w:rsidR="000D49FE" w:rsidRPr="00CB152B" w:rsidRDefault="000D49FE" w:rsidP="00CB152B">
      <w:pPr>
        <w:rPr>
          <w:rFonts w:asciiTheme="minorHAnsi" w:hAnsiTheme="minorHAnsi" w:cstheme="minorHAnsi"/>
          <w:sz w:val="20"/>
          <w:szCs w:val="20"/>
        </w:rPr>
      </w:pPr>
    </w:p>
    <w:tbl>
      <w:tblPr>
        <w:tblW w:w="47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3"/>
        <w:gridCol w:w="6766"/>
        <w:gridCol w:w="5810"/>
      </w:tblGrid>
      <w:tr w:rsidR="00596BFD" w:rsidRPr="00CB152B" w14:paraId="032698E6" w14:textId="77777777" w:rsidTr="00476F6D">
        <w:trPr>
          <w:trHeight w:val="567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EFD0" w14:textId="77777777" w:rsidR="00596BFD" w:rsidRPr="00CB152B" w:rsidRDefault="00596BF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p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1F332" w14:textId="04FFB6A0" w:rsidR="00596BFD" w:rsidRPr="00CB152B" w:rsidRDefault="00596BFD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sz w:val="20"/>
                <w:szCs w:val="20"/>
              </w:rPr>
              <w:t>Wymagania: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BB2C9" w14:textId="335F2EF5" w:rsidR="00596BFD" w:rsidRPr="00CB152B" w:rsidRDefault="00B54F87" w:rsidP="00CB152B">
            <w:pPr>
              <w:tabs>
                <w:tab w:val="left" w:pos="7680"/>
              </w:tabs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0B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  <w:sz w:val="20"/>
                <w:szCs w:val="20"/>
              </w:rPr>
              <w:t>potwierdzające wymagania Zamawiającego (należy uzupełnić wszystkie wymagane pola podając parametry oferowanego produktu lub wpisać tak/nie)</w:t>
            </w:r>
          </w:p>
        </w:tc>
      </w:tr>
      <w:tr w:rsidR="00476F6D" w:rsidRPr="00CB152B" w14:paraId="4B98943A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32EC1" w14:textId="75ECFAFC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1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5985B" w14:textId="3AB8E442" w:rsidR="00476F6D" w:rsidRPr="00476F6D" w:rsidRDefault="00476F6D" w:rsidP="00476F6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Średnica poduszki</w:t>
            </w:r>
            <w:r w:rsidR="002A5B73">
              <w:rPr>
                <w:rFonts w:asciiTheme="minorHAnsi" w:hAnsiTheme="minorHAnsi" w:cstheme="minorHAnsi"/>
                <w:sz w:val="20"/>
                <w:szCs w:val="20"/>
              </w:rPr>
              <w:t xml:space="preserve"> (+/-5%)</w:t>
            </w: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35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28BC3" w14:textId="77777777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288F52EB" w14:textId="77777777" w:rsidTr="00476F6D">
        <w:trPr>
          <w:trHeight w:val="295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454CA" w14:textId="14AAD578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48FBA" w14:textId="14EBE36A" w:rsidR="00476F6D" w:rsidRPr="00596BFD" w:rsidRDefault="002A5B73" w:rsidP="007E2CD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ysokość </w:t>
            </w:r>
            <w:r w:rsidRPr="002A5B73">
              <w:rPr>
                <w:rFonts w:asciiTheme="minorHAnsi" w:hAnsiTheme="minorHAnsi" w:cstheme="minorHAnsi"/>
                <w:sz w:val="20"/>
                <w:szCs w:val="20"/>
              </w:rPr>
              <w:t>(+/-5%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476F6D" w:rsidRPr="00476F6D">
              <w:rPr>
                <w:rFonts w:asciiTheme="minorHAnsi" w:hAnsiTheme="minorHAnsi" w:cstheme="minorHAnsi"/>
                <w:sz w:val="20"/>
                <w:szCs w:val="20"/>
              </w:rPr>
              <w:t xml:space="preserve"> 8 cm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63440" w14:textId="6941CC74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  <w:tr w:rsidR="00476F6D" w:rsidRPr="00CB152B" w14:paraId="10E0DEA6" w14:textId="77777777" w:rsidTr="00476F6D">
        <w:trPr>
          <w:trHeight w:val="284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CC8C8" w14:textId="48E764D2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CB152B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3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AC998" w14:textId="761CBEF1" w:rsidR="00476F6D" w:rsidRPr="00596BFD" w:rsidRDefault="00476F6D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Maksymalne obciążenie</w:t>
            </w:r>
            <w:bookmarkStart w:id="0" w:name="_GoBack"/>
            <w:bookmarkEnd w:id="0"/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: 200 kg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0412B" w14:textId="1C4D5F53" w:rsidR="00476F6D" w:rsidRPr="00CB152B" w:rsidRDefault="00476F6D" w:rsidP="00CB152B">
            <w:pPr>
              <w:tabs>
                <w:tab w:val="left" w:pos="7680"/>
              </w:tabs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476F6D" w:rsidRPr="00CB152B" w14:paraId="5F667C5C" w14:textId="77777777" w:rsidTr="00476F6D">
        <w:trPr>
          <w:trHeight w:val="261"/>
        </w:trPr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A397C" w14:textId="3E09C3F4" w:rsidR="00476F6D" w:rsidRPr="00CB152B" w:rsidRDefault="00476F6D" w:rsidP="00CB152B">
            <w:pPr>
              <w:spacing w:before="20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4.</w:t>
            </w:r>
          </w:p>
        </w:tc>
        <w:tc>
          <w:tcPr>
            <w:tcW w:w="2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B5BC5" w14:textId="015E3318" w:rsidR="00476F6D" w:rsidRPr="00596BFD" w:rsidRDefault="00476F6D" w:rsidP="00363CC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76F6D">
              <w:rPr>
                <w:rFonts w:asciiTheme="minorHAnsi" w:hAnsiTheme="minorHAnsi" w:cstheme="minorHAnsi"/>
                <w:sz w:val="20"/>
                <w:szCs w:val="20"/>
              </w:rPr>
              <w:t>Materiał: PVC</w:t>
            </w:r>
          </w:p>
        </w:tc>
        <w:tc>
          <w:tcPr>
            <w:tcW w:w="21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FB16D" w14:textId="5F4EBD2E" w:rsidR="00476F6D" w:rsidRPr="00CB152B" w:rsidRDefault="00476F6D" w:rsidP="00CB152B">
            <w:pPr>
              <w:jc w:val="both"/>
              <w:rPr>
                <w:rFonts w:asciiTheme="minorHAnsi" w:hAnsiTheme="minorHAnsi" w:cstheme="minorHAnsi"/>
                <w:snapToGrid w:val="0"/>
                <w:sz w:val="20"/>
                <w:szCs w:val="20"/>
              </w:rPr>
            </w:pPr>
          </w:p>
        </w:tc>
      </w:tr>
    </w:tbl>
    <w:p w14:paraId="35C30472" w14:textId="77777777" w:rsidR="00DE6915" w:rsidRDefault="00DE6915" w:rsidP="00DE6915">
      <w:pPr>
        <w:rPr>
          <w:rFonts w:asciiTheme="minorHAnsi" w:hAnsiTheme="minorHAnsi" w:cstheme="minorHAnsi"/>
          <w:b/>
          <w:sz w:val="20"/>
          <w:szCs w:val="20"/>
        </w:rPr>
      </w:pPr>
    </w:p>
    <w:p w14:paraId="7E277DF4" w14:textId="77777777" w:rsidR="00DE6915" w:rsidRPr="00DE6915" w:rsidRDefault="00DE6915" w:rsidP="00DE6915">
      <w:pPr>
        <w:shd w:val="clear" w:color="auto" w:fill="FFFFFF"/>
        <w:rPr>
          <w:color w:val="000000"/>
        </w:rPr>
      </w:pPr>
    </w:p>
    <w:p w14:paraId="2BF4EEE9" w14:textId="77777777" w:rsidR="00DE6915" w:rsidRPr="00DE6915" w:rsidRDefault="00DE6915" w:rsidP="00DE6915">
      <w:pPr>
        <w:shd w:val="clear" w:color="auto" w:fill="FFFFFF"/>
        <w:spacing w:after="240"/>
        <w:rPr>
          <w:color w:val="000000"/>
        </w:rPr>
      </w:pPr>
      <w:r w:rsidRPr="00DE6915">
        <w:rPr>
          <w:rFonts w:ascii="Calibri" w:hAnsi="Calibri" w:cs="Calibri"/>
          <w:color w:val="1F497D"/>
          <w:sz w:val="22"/>
          <w:szCs w:val="22"/>
        </w:rPr>
        <w:t> </w:t>
      </w:r>
    </w:p>
    <w:p w14:paraId="7C92FF12" w14:textId="062B53F9" w:rsidR="00055C6A" w:rsidRPr="00DE6915" w:rsidRDefault="00055C6A" w:rsidP="00DE6915">
      <w:pPr>
        <w:rPr>
          <w:rFonts w:asciiTheme="minorHAnsi" w:hAnsiTheme="minorHAnsi" w:cstheme="minorHAnsi"/>
          <w:sz w:val="20"/>
          <w:szCs w:val="20"/>
        </w:rPr>
      </w:pPr>
    </w:p>
    <w:p w14:paraId="6363A0EC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00216165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1BA20323" w14:textId="77777777" w:rsidR="00A530BD" w:rsidRPr="00CB152B" w:rsidRDefault="00A530BD" w:rsidP="00CB152B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A530BD" w:rsidRPr="00CB152B" w:rsidSect="00787B4C">
      <w:footerReference w:type="default" r:id="rId10"/>
      <w:pgSz w:w="16838" w:h="11906" w:orient="landscape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CF829" w14:textId="77777777" w:rsidR="00005B4A" w:rsidRDefault="00005B4A" w:rsidP="00DF1622">
      <w:r>
        <w:separator/>
      </w:r>
    </w:p>
  </w:endnote>
  <w:endnote w:type="continuationSeparator" w:id="0">
    <w:p w14:paraId="7CC0FAEE" w14:textId="77777777" w:rsidR="00005B4A" w:rsidRDefault="00005B4A" w:rsidP="00DF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 Switzerlan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4437350"/>
      <w:docPartObj>
        <w:docPartGallery w:val="Page Numbers (Bottom of Page)"/>
        <w:docPartUnique/>
      </w:docPartObj>
    </w:sdtPr>
    <w:sdtEndPr/>
    <w:sdtContent>
      <w:p w14:paraId="11880616" w14:textId="42FD8036" w:rsidR="00DF1622" w:rsidRDefault="00DF1622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5B73">
          <w:rPr>
            <w:noProof/>
          </w:rPr>
          <w:t>1</w:t>
        </w:r>
        <w:r>
          <w:fldChar w:fldCharType="end"/>
        </w:r>
      </w:p>
    </w:sdtContent>
  </w:sdt>
  <w:p w14:paraId="74D50F92" w14:textId="77777777" w:rsidR="00DF1622" w:rsidRDefault="00DF162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BE325" w14:textId="77777777" w:rsidR="00005B4A" w:rsidRDefault="00005B4A" w:rsidP="00DF1622">
      <w:r>
        <w:separator/>
      </w:r>
    </w:p>
  </w:footnote>
  <w:footnote w:type="continuationSeparator" w:id="0">
    <w:p w14:paraId="7A719563" w14:textId="77777777" w:rsidR="00005B4A" w:rsidRDefault="00005B4A" w:rsidP="00DF1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67A49"/>
    <w:multiLevelType w:val="hybridMultilevel"/>
    <w:tmpl w:val="3F8E94FE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43F62"/>
    <w:multiLevelType w:val="hybridMultilevel"/>
    <w:tmpl w:val="803C1B5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EF4AA68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B66C6D"/>
    <w:multiLevelType w:val="hybridMultilevel"/>
    <w:tmpl w:val="1BDC4C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A0203"/>
    <w:multiLevelType w:val="hybridMultilevel"/>
    <w:tmpl w:val="383CA45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4218E"/>
    <w:multiLevelType w:val="hybridMultilevel"/>
    <w:tmpl w:val="EFD07DFE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B2202"/>
    <w:multiLevelType w:val="hybridMultilevel"/>
    <w:tmpl w:val="A96ADE6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5810D3"/>
    <w:multiLevelType w:val="hybridMultilevel"/>
    <w:tmpl w:val="36BAE5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11139"/>
    <w:multiLevelType w:val="hybridMultilevel"/>
    <w:tmpl w:val="A8428AF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E95E14"/>
    <w:multiLevelType w:val="hybridMultilevel"/>
    <w:tmpl w:val="C9AED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72A82"/>
    <w:multiLevelType w:val="hybridMultilevel"/>
    <w:tmpl w:val="F990A44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810FDC"/>
    <w:multiLevelType w:val="hybridMultilevel"/>
    <w:tmpl w:val="586CA43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BA3654"/>
    <w:multiLevelType w:val="hybridMultilevel"/>
    <w:tmpl w:val="FC724E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A2CA0"/>
    <w:multiLevelType w:val="hybridMultilevel"/>
    <w:tmpl w:val="460E145C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E60AAA"/>
    <w:multiLevelType w:val="hybridMultilevel"/>
    <w:tmpl w:val="9774D542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ED42026">
      <w:start w:val="1"/>
      <w:numFmt w:val="bullet"/>
      <w:lvlText w:val="-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 w:hint="default"/>
      </w:rPr>
    </w:lvl>
    <w:lvl w:ilvl="2" w:tplc="0415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4" w15:restartNumberingAfterBreak="0">
    <w:nsid w:val="365C3416"/>
    <w:multiLevelType w:val="hybridMultilevel"/>
    <w:tmpl w:val="C0C274D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6436EB"/>
    <w:multiLevelType w:val="hybridMultilevel"/>
    <w:tmpl w:val="0B3C5A8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C6CDAF8">
      <w:start w:val="1"/>
      <w:numFmt w:val="lowerLetter"/>
      <w:lvlText w:val="%2)"/>
      <w:lvlJc w:val="left"/>
      <w:pPr>
        <w:ind w:left="1080" w:hanging="360"/>
      </w:pPr>
      <w:rPr>
        <w:rFonts w:hint="default"/>
        <w:b w:val="0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911352"/>
    <w:multiLevelType w:val="hybridMultilevel"/>
    <w:tmpl w:val="BACA6120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F1056D"/>
    <w:multiLevelType w:val="hybridMultilevel"/>
    <w:tmpl w:val="2BE40D72"/>
    <w:lvl w:ilvl="0" w:tplc="93746A52">
      <w:start w:val="6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F765A2"/>
    <w:multiLevelType w:val="hybridMultilevel"/>
    <w:tmpl w:val="DD2A2BEC"/>
    <w:lvl w:ilvl="0" w:tplc="3BEC5AD4">
      <w:numFmt w:val="bullet"/>
      <w:lvlText w:val=""/>
      <w:lvlJc w:val="left"/>
      <w:pPr>
        <w:ind w:left="1065" w:hanging="705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FA62C5"/>
    <w:multiLevelType w:val="hybridMultilevel"/>
    <w:tmpl w:val="005E78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90838"/>
    <w:multiLevelType w:val="hybridMultilevel"/>
    <w:tmpl w:val="26340E74"/>
    <w:lvl w:ilvl="0" w:tplc="9CFE5786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2239FA"/>
    <w:multiLevelType w:val="hybridMultilevel"/>
    <w:tmpl w:val="B97AF494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375327"/>
    <w:multiLevelType w:val="hybridMultilevel"/>
    <w:tmpl w:val="AF94332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926C45"/>
    <w:multiLevelType w:val="hybridMultilevel"/>
    <w:tmpl w:val="D570D032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6D040FE"/>
    <w:multiLevelType w:val="hybridMultilevel"/>
    <w:tmpl w:val="46082A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B5AF6"/>
    <w:multiLevelType w:val="hybridMultilevel"/>
    <w:tmpl w:val="B484C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20183"/>
    <w:multiLevelType w:val="hybridMultilevel"/>
    <w:tmpl w:val="EE3E56DC"/>
    <w:lvl w:ilvl="0" w:tplc="9EAEF43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E87FD9"/>
    <w:multiLevelType w:val="hybridMultilevel"/>
    <w:tmpl w:val="0F742FD2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745E0"/>
    <w:multiLevelType w:val="hybridMultilevel"/>
    <w:tmpl w:val="45D44A4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EA5344"/>
    <w:multiLevelType w:val="hybridMultilevel"/>
    <w:tmpl w:val="4E4C32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3B4C35"/>
    <w:multiLevelType w:val="hybridMultilevel"/>
    <w:tmpl w:val="9BE425B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4023E8"/>
    <w:multiLevelType w:val="hybridMultilevel"/>
    <w:tmpl w:val="BBBA3F9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DF42D8"/>
    <w:multiLevelType w:val="hybridMultilevel"/>
    <w:tmpl w:val="17F8D85A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461B3E"/>
    <w:multiLevelType w:val="hybridMultilevel"/>
    <w:tmpl w:val="EA928FD6"/>
    <w:lvl w:ilvl="0" w:tplc="CED4202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74F8C802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C20B82"/>
    <w:multiLevelType w:val="hybridMultilevel"/>
    <w:tmpl w:val="684EF51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34"/>
  </w:num>
  <w:num w:numId="4">
    <w:abstractNumId w:val="18"/>
  </w:num>
  <w:num w:numId="5">
    <w:abstractNumId w:val="0"/>
  </w:num>
  <w:num w:numId="6">
    <w:abstractNumId w:val="6"/>
  </w:num>
  <w:num w:numId="7">
    <w:abstractNumId w:val="33"/>
  </w:num>
  <w:num w:numId="8">
    <w:abstractNumId w:val="32"/>
  </w:num>
  <w:num w:numId="9">
    <w:abstractNumId w:val="9"/>
  </w:num>
  <w:num w:numId="10">
    <w:abstractNumId w:val="16"/>
  </w:num>
  <w:num w:numId="11">
    <w:abstractNumId w:val="27"/>
  </w:num>
  <w:num w:numId="12">
    <w:abstractNumId w:val="21"/>
  </w:num>
  <w:num w:numId="13">
    <w:abstractNumId w:val="12"/>
  </w:num>
  <w:num w:numId="14">
    <w:abstractNumId w:val="10"/>
  </w:num>
  <w:num w:numId="15">
    <w:abstractNumId w:val="30"/>
  </w:num>
  <w:num w:numId="16">
    <w:abstractNumId w:val="5"/>
  </w:num>
  <w:num w:numId="17">
    <w:abstractNumId w:val="4"/>
  </w:num>
  <w:num w:numId="18">
    <w:abstractNumId w:val="8"/>
  </w:num>
  <w:num w:numId="19">
    <w:abstractNumId w:val="25"/>
  </w:num>
  <w:num w:numId="20">
    <w:abstractNumId w:val="29"/>
  </w:num>
  <w:num w:numId="21">
    <w:abstractNumId w:val="11"/>
  </w:num>
  <w:num w:numId="22">
    <w:abstractNumId w:val="14"/>
  </w:num>
  <w:num w:numId="23">
    <w:abstractNumId w:val="31"/>
  </w:num>
  <w:num w:numId="24">
    <w:abstractNumId w:val="23"/>
  </w:num>
  <w:num w:numId="25">
    <w:abstractNumId w:val="1"/>
  </w:num>
  <w:num w:numId="26">
    <w:abstractNumId w:val="7"/>
  </w:num>
  <w:num w:numId="27">
    <w:abstractNumId w:val="15"/>
  </w:num>
  <w:num w:numId="28">
    <w:abstractNumId w:val="22"/>
  </w:num>
  <w:num w:numId="29">
    <w:abstractNumId w:val="24"/>
  </w:num>
  <w:num w:numId="30">
    <w:abstractNumId w:val="2"/>
  </w:num>
  <w:num w:numId="31">
    <w:abstractNumId w:val="20"/>
  </w:num>
  <w:num w:numId="32">
    <w:abstractNumId w:val="17"/>
  </w:num>
  <w:num w:numId="33">
    <w:abstractNumId w:val="26"/>
  </w:num>
  <w:num w:numId="34">
    <w:abstractNumId w:val="2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NbY0MDQ1NDY1sjBT0lEKTi0uzszPAykwqgUARAfReywAAAA="/>
  </w:docVars>
  <w:rsids>
    <w:rsidRoot w:val="00055C6A"/>
    <w:rsid w:val="00005B4A"/>
    <w:rsid w:val="000546E6"/>
    <w:rsid w:val="00055C6A"/>
    <w:rsid w:val="00092120"/>
    <w:rsid w:val="000D0A4C"/>
    <w:rsid w:val="000D49FE"/>
    <w:rsid w:val="00154807"/>
    <w:rsid w:val="00163B84"/>
    <w:rsid w:val="001C25B8"/>
    <w:rsid w:val="001E1EC4"/>
    <w:rsid w:val="0022367C"/>
    <w:rsid w:val="00244238"/>
    <w:rsid w:val="0026160D"/>
    <w:rsid w:val="0028306A"/>
    <w:rsid w:val="002A0EBF"/>
    <w:rsid w:val="002A5B73"/>
    <w:rsid w:val="002B2A36"/>
    <w:rsid w:val="00360AA9"/>
    <w:rsid w:val="00363CC0"/>
    <w:rsid w:val="00386A10"/>
    <w:rsid w:val="003D5FFF"/>
    <w:rsid w:val="003F622F"/>
    <w:rsid w:val="00435842"/>
    <w:rsid w:val="004410DC"/>
    <w:rsid w:val="00450F5E"/>
    <w:rsid w:val="00476F6D"/>
    <w:rsid w:val="004923A3"/>
    <w:rsid w:val="00545473"/>
    <w:rsid w:val="005571E4"/>
    <w:rsid w:val="0059105D"/>
    <w:rsid w:val="00596BFD"/>
    <w:rsid w:val="0064107C"/>
    <w:rsid w:val="00660753"/>
    <w:rsid w:val="00687BC3"/>
    <w:rsid w:val="006F6616"/>
    <w:rsid w:val="007631AA"/>
    <w:rsid w:val="007716E2"/>
    <w:rsid w:val="00787B4C"/>
    <w:rsid w:val="00791FFC"/>
    <w:rsid w:val="007B7481"/>
    <w:rsid w:val="007E2CD5"/>
    <w:rsid w:val="007E47B6"/>
    <w:rsid w:val="00806170"/>
    <w:rsid w:val="008F7993"/>
    <w:rsid w:val="00990E2A"/>
    <w:rsid w:val="00A023DB"/>
    <w:rsid w:val="00A530BD"/>
    <w:rsid w:val="00A75151"/>
    <w:rsid w:val="00AB2A0C"/>
    <w:rsid w:val="00B0234B"/>
    <w:rsid w:val="00B4685F"/>
    <w:rsid w:val="00B54F87"/>
    <w:rsid w:val="00BB0763"/>
    <w:rsid w:val="00C608C6"/>
    <w:rsid w:val="00C61C27"/>
    <w:rsid w:val="00C72AF1"/>
    <w:rsid w:val="00C74500"/>
    <w:rsid w:val="00CB152B"/>
    <w:rsid w:val="00CB508D"/>
    <w:rsid w:val="00CC07C0"/>
    <w:rsid w:val="00CC2945"/>
    <w:rsid w:val="00D14C18"/>
    <w:rsid w:val="00D25389"/>
    <w:rsid w:val="00DA4F81"/>
    <w:rsid w:val="00DB586C"/>
    <w:rsid w:val="00DE6915"/>
    <w:rsid w:val="00DF1622"/>
    <w:rsid w:val="00E9357A"/>
    <w:rsid w:val="00EA2CB6"/>
    <w:rsid w:val="00EB4831"/>
    <w:rsid w:val="00F004AE"/>
    <w:rsid w:val="00F17659"/>
    <w:rsid w:val="00F4226E"/>
    <w:rsid w:val="00F5198F"/>
    <w:rsid w:val="00FB31DF"/>
    <w:rsid w:val="00FF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AC4AF"/>
  <w15:chartTrackingRefBased/>
  <w15:docId w15:val="{F5914A10-16D2-46EF-98ED-6AC9FB00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55C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055C6A"/>
    <w:pPr>
      <w:keepNext/>
      <w:tabs>
        <w:tab w:val="left" w:pos="8647"/>
      </w:tabs>
      <w:suppressAutoHyphens/>
      <w:spacing w:line="360" w:lineRule="auto"/>
      <w:jc w:val="right"/>
      <w:outlineLvl w:val="3"/>
    </w:pPr>
    <w:rPr>
      <w:rFonts w:ascii="Tahoma" w:hAnsi="Tahoma" w:cs="Tahoma"/>
      <w:b/>
      <w:spacing w:val="-3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55C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rsid w:val="00055C6A"/>
    <w:rPr>
      <w:rFonts w:ascii="Tahoma" w:eastAsia="Times New Roman" w:hAnsi="Tahoma" w:cs="Tahoma"/>
      <w:b/>
      <w:spacing w:val="-3"/>
      <w:sz w:val="24"/>
      <w:szCs w:val="24"/>
      <w:lang w:eastAsia="pl-PL"/>
    </w:rPr>
  </w:style>
  <w:style w:type="character" w:styleId="Odwoanieprzypisudolnego">
    <w:name w:val="footnote reference"/>
    <w:semiHidden/>
    <w:rsid w:val="00055C6A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055C6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055C6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055C6A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DF162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DF1622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rsid w:val="000D49FE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0D49FE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ytu">
    <w:name w:val="Title"/>
    <w:basedOn w:val="Normalny"/>
    <w:link w:val="TytuZnak"/>
    <w:qFormat/>
    <w:rsid w:val="000D49FE"/>
    <w:pPr>
      <w:jc w:val="center"/>
    </w:pPr>
    <w:rPr>
      <w:rFonts w:ascii="PL Switzerland" w:hAnsi="PL Switzerland"/>
      <w:b/>
      <w:szCs w:val="20"/>
    </w:rPr>
  </w:style>
  <w:style w:type="character" w:customStyle="1" w:styleId="TytuZnak">
    <w:name w:val="Tytuł Znak"/>
    <w:basedOn w:val="Domylnaczcionkaakapitu"/>
    <w:link w:val="Tytu"/>
    <w:rsid w:val="000D49FE"/>
    <w:rPr>
      <w:rFonts w:ascii="PL Switzerland" w:eastAsia="Times New Roman" w:hAnsi="PL Switzerland" w:cs="Times New Roman"/>
      <w:b/>
      <w:sz w:val="24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8F7993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F7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8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81F68163953C4BBBFE378371275BDF" ma:contentTypeVersion="12" ma:contentTypeDescription="Utwórz nowy dokument." ma:contentTypeScope="" ma:versionID="c32e39187aa9338c97c2579f9cff62e9">
  <xsd:schema xmlns:xsd="http://www.w3.org/2001/XMLSchema" xmlns:xs="http://www.w3.org/2001/XMLSchema" xmlns:p="http://schemas.microsoft.com/office/2006/metadata/properties" xmlns:ns3="8d7f34ec-9741-4b79-a27d-5e7851a777a5" xmlns:ns4="ac2bcd6b-1cfb-4024-b694-1e96efe82571" targetNamespace="http://schemas.microsoft.com/office/2006/metadata/properties" ma:root="true" ma:fieldsID="c0dc4e513791919d132ab11789b4ce9b" ns3:_="" ns4:_="">
    <xsd:import namespace="8d7f34ec-9741-4b79-a27d-5e7851a777a5"/>
    <xsd:import namespace="ac2bcd6b-1cfb-4024-b694-1e96efe825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f34ec-9741-4b79-a27d-5e7851a777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2bcd6b-1cfb-4024-b694-1e96efe825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DEB459-4256-45F4-8F1F-A035E6C30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f34ec-9741-4b79-a27d-5e7851a777a5"/>
    <ds:schemaRef ds:uri="ac2bcd6b-1cfb-4024-b694-1e96efe825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11ED19-7FA7-403A-828B-B166E6447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F2C88-F019-4C68-B3CB-05EA1418D0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17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k</dc:creator>
  <cp:keywords/>
  <dc:description/>
  <cp:lastModifiedBy>Mikołaj Fengler</cp:lastModifiedBy>
  <cp:revision>11</cp:revision>
  <cp:lastPrinted>2020-11-23T06:37:00Z</cp:lastPrinted>
  <dcterms:created xsi:type="dcterms:W3CDTF">2022-05-26T12:44:00Z</dcterms:created>
  <dcterms:modified xsi:type="dcterms:W3CDTF">2022-06-02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81F68163953C4BBBFE378371275BDF</vt:lpwstr>
  </property>
</Properties>
</file>